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CAA" w:rsidRDefault="00BA4A13" w:rsidP="00AD5E88">
      <w:pPr>
        <w:pStyle w:val="Heading1"/>
        <w:spacing w:line="360" w:lineRule="auto"/>
      </w:pPr>
      <w:r>
        <w:t>Final Project</w:t>
      </w:r>
    </w:p>
    <w:p w:rsidR="00167BEF" w:rsidRPr="00167BEF" w:rsidRDefault="00556ECC" w:rsidP="001E05A7">
      <w:p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</w:rPr>
        <w:t>The purpose</w:t>
      </w:r>
      <w:r w:rsidR="00AD5E88">
        <w:rPr>
          <w:i/>
          <w:color w:val="000000"/>
        </w:rPr>
        <w:t xml:space="preserve"> of this </w:t>
      </w:r>
      <w:r w:rsidR="00BA4A13">
        <w:rPr>
          <w:i/>
          <w:color w:val="000000"/>
        </w:rPr>
        <w:t>project is t</w:t>
      </w:r>
      <w:r w:rsidR="00AD5E88">
        <w:rPr>
          <w:i/>
          <w:color w:val="000000"/>
        </w:rPr>
        <w:t xml:space="preserve">o use </w:t>
      </w:r>
      <w:r w:rsidR="00BA4A13">
        <w:rPr>
          <w:i/>
          <w:color w:val="000000"/>
        </w:rPr>
        <w:t xml:space="preserve">knowledge gained in this class to solve a predictive modeling problem. </w:t>
      </w:r>
      <w:r>
        <w:rPr>
          <w:color w:val="000000"/>
        </w:rPr>
        <w:t xml:space="preserve">This assignment provides you with an opportunity to </w:t>
      </w:r>
      <w:r w:rsidR="001E05A7">
        <w:rPr>
          <w:color w:val="000000"/>
        </w:rPr>
        <w:t>a</w:t>
      </w:r>
      <w:r w:rsidR="00BA4A13">
        <w:t>pply</w:t>
      </w:r>
      <w:r w:rsidR="00DC2197">
        <w:t xml:space="preserve"> regression</w:t>
      </w:r>
      <w:r w:rsidR="00BA4A13">
        <w:t xml:space="preserve"> or classification techniques on a real world problem </w:t>
      </w:r>
      <w:r w:rsidR="001E05A7">
        <w:t>in your field of interest.</w:t>
      </w:r>
    </w:p>
    <w:p w:rsidR="001E05A7" w:rsidRDefault="001E05A7">
      <w:pPr>
        <w:pStyle w:val="Heading2"/>
      </w:pPr>
      <w:bookmarkStart w:id="0" w:name="_gjdgxs" w:colFirst="0" w:colLast="0"/>
      <w:bookmarkEnd w:id="0"/>
    </w:p>
    <w:p w:rsidR="00243CAA" w:rsidRDefault="00556ECC">
      <w:pPr>
        <w:pStyle w:val="Heading2"/>
      </w:pPr>
      <w:r>
        <w:t>Key Information</w:t>
      </w:r>
    </w:p>
    <w:p w:rsidR="00243CAA" w:rsidRDefault="00556E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b/>
          <w:color w:val="000000"/>
        </w:rPr>
        <w:t>Type:</w:t>
      </w:r>
      <w:r>
        <w:rPr>
          <w:color w:val="000000"/>
        </w:rPr>
        <w:t xml:space="preserve"> </w:t>
      </w:r>
      <w:r>
        <w:rPr>
          <w:i/>
          <w:color w:val="000000"/>
        </w:rPr>
        <w:t>Individual</w:t>
      </w:r>
    </w:p>
    <w:p w:rsidR="00243CAA" w:rsidRDefault="00556ECC" w:rsidP="001E05A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b/>
          <w:color w:val="000000"/>
        </w:rPr>
        <w:t>Weight:</w:t>
      </w:r>
      <w:r>
        <w:rPr>
          <w:color w:val="000000"/>
        </w:rPr>
        <w:t xml:space="preserve"> </w:t>
      </w:r>
      <w:r w:rsidR="001E05A7">
        <w:rPr>
          <w:color w:val="000000"/>
        </w:rPr>
        <w:t>48</w:t>
      </w:r>
      <w:r>
        <w:rPr>
          <w:color w:val="000000"/>
        </w:rPr>
        <w:t>%</w:t>
      </w:r>
    </w:p>
    <w:p w:rsidR="00243CAA" w:rsidRDefault="00556E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b/>
          <w:color w:val="000000"/>
        </w:rPr>
        <w:t>Delivery:</w:t>
      </w:r>
      <w:r>
        <w:rPr>
          <w:color w:val="000000"/>
        </w:rPr>
        <w:t xml:space="preserve"> Course website upload</w:t>
      </w:r>
    </w:p>
    <w:p w:rsidR="00800C33" w:rsidRPr="00800C33" w:rsidRDefault="00556ECC" w:rsidP="00800C33">
      <w:pPr>
        <w:pStyle w:val="ListParagraph"/>
        <w:numPr>
          <w:ilvl w:val="0"/>
          <w:numId w:val="1"/>
        </w:numPr>
      </w:pPr>
      <w:r w:rsidRPr="00800C33">
        <w:rPr>
          <w:b/>
        </w:rPr>
        <w:t>Due Date:</w:t>
      </w:r>
      <w:r w:rsidRPr="00800C33">
        <w:t xml:space="preserve"> </w:t>
      </w:r>
      <w:r w:rsidR="00800C33" w:rsidRPr="00800C33">
        <w:t xml:space="preserve">April 02, 2019 </w:t>
      </w:r>
    </w:p>
    <w:p w:rsidR="00243CAA" w:rsidRDefault="00243CAA" w:rsidP="00800C33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</w:pPr>
    </w:p>
    <w:p w:rsidR="00243CAA" w:rsidRDefault="00556ECC">
      <w:pPr>
        <w:pStyle w:val="Heading2"/>
      </w:pPr>
      <w:bookmarkStart w:id="1" w:name="_30j0zll" w:colFirst="0" w:colLast="0"/>
      <w:bookmarkEnd w:id="1"/>
      <w:r>
        <w:t>Expectations</w:t>
      </w:r>
    </w:p>
    <w:p w:rsidR="00243CAA" w:rsidRDefault="00556ECC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You are expected to complete this assignment individually.</w:t>
      </w:r>
    </w:p>
    <w:p w:rsidR="00243CAA" w:rsidRDefault="00556ECC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Respect for academic integrity is crucial to your success. Make sure you understand what constitutes acts of academic dishonesty in the page: </w:t>
      </w:r>
      <w:hyperlink r:id="rId7">
        <w:r>
          <w:rPr>
            <w:color w:val="0000FF"/>
            <w:u w:val="single"/>
          </w:rPr>
          <w:t>What is Academic Dishonesty?</w:t>
        </w:r>
      </w:hyperlink>
      <w:r>
        <w:rPr>
          <w:color w:val="000000"/>
        </w:rPr>
        <w:t> </w:t>
      </w:r>
    </w:p>
    <w:p w:rsidR="004E6BA2" w:rsidRPr="004E6BA2" w:rsidRDefault="00556ECC" w:rsidP="004E6BA2">
      <w:pPr>
        <w:pStyle w:val="Heading2"/>
      </w:pPr>
      <w:bookmarkStart w:id="2" w:name="_1fob9te" w:colFirst="0" w:colLast="0"/>
      <w:bookmarkEnd w:id="2"/>
      <w:r>
        <w:t>Instructions</w:t>
      </w:r>
    </w:p>
    <w:p w:rsidR="004E6BA2" w:rsidRPr="004E6BA2" w:rsidRDefault="004E6BA2" w:rsidP="00723C64">
      <w:pPr>
        <w:autoSpaceDE w:val="0"/>
        <w:autoSpaceDN w:val="0"/>
        <w:adjustRightInd w:val="0"/>
        <w:spacing w:after="0" w:line="240" w:lineRule="auto"/>
      </w:pPr>
      <w:r w:rsidRPr="004E6BA2">
        <w:t xml:space="preserve">Find a data set that is suitable as a topic of a regression </w:t>
      </w:r>
      <w:r w:rsidR="00FA4A4D">
        <w:t xml:space="preserve">or classiffication </w:t>
      </w:r>
      <w:r w:rsidR="00723C64">
        <w:t xml:space="preserve">analysis. </w:t>
      </w:r>
      <w:r w:rsidRPr="004E6BA2">
        <w:t>Carry out a thorough analysis of your chosen data set using regression</w:t>
      </w:r>
      <w:r w:rsidR="00723C64">
        <w:t>/classiffication analysis</w:t>
      </w:r>
      <w:r w:rsidRPr="004E6BA2">
        <w:t>. Provide a clear and concise description of the results and state what conclusions can be drawn from your analysis.</w:t>
      </w:r>
    </w:p>
    <w:p w:rsidR="00243CAA" w:rsidRDefault="00243CAA">
      <w:pPr>
        <w:pBdr>
          <w:top w:val="nil"/>
          <w:left w:val="nil"/>
          <w:bottom w:val="nil"/>
          <w:right w:val="nil"/>
          <w:between w:val="nil"/>
        </w:pBdr>
      </w:pPr>
    </w:p>
    <w:p w:rsidR="00C55747" w:rsidRDefault="00B02525" w:rsidP="00800C33">
      <w:pPr>
        <w:pBdr>
          <w:top w:val="nil"/>
          <w:left w:val="nil"/>
          <w:bottom w:val="nil"/>
          <w:right w:val="nil"/>
          <w:between w:val="nil"/>
        </w:pBdr>
      </w:pPr>
      <w:r w:rsidRPr="00800C33">
        <w:rPr>
          <w:b/>
          <w:bCs/>
        </w:rPr>
        <w:t>Note:</w:t>
      </w:r>
      <w:r>
        <w:t xml:space="preserve"> </w:t>
      </w:r>
      <w:r w:rsidR="00C55747">
        <w:t>The</w:t>
      </w:r>
      <w:r w:rsidR="00800C33">
        <w:t xml:space="preserve"> last</w:t>
      </w:r>
      <w:r w:rsidR="00C55747">
        <w:t xml:space="preserve"> day of our course is dedicated to</w:t>
      </w:r>
      <w:r w:rsidR="00800C33">
        <w:t xml:space="preserve"> the</w:t>
      </w:r>
      <w:r w:rsidR="00C55747">
        <w:t xml:space="preserve"> presentations of final projects. Each student </w:t>
      </w:r>
      <w:r w:rsidR="00800C33">
        <w:t>has</w:t>
      </w:r>
      <w:r w:rsidR="00C55747">
        <w:t xml:space="preserve"> 10 minutes to present her/his </w:t>
      </w:r>
      <w:r w:rsidR="00800C33">
        <w:t>work</w:t>
      </w:r>
      <w:r w:rsidR="00C55747">
        <w:t xml:space="preserve"> (dataset, datacleaning, predictive methods, etc.). In order to keep </w:t>
      </w:r>
      <w:r w:rsidR="00800C33">
        <w:t xml:space="preserve">the </w:t>
      </w:r>
      <w:r w:rsidR="00C55747">
        <w:t xml:space="preserve">presentations short and effective, number of slides </w:t>
      </w:r>
      <w:r w:rsidR="00800C33">
        <w:t>is</w:t>
      </w:r>
      <w:r w:rsidR="00C55747">
        <w:t xml:space="preserve"> limited to 5. The following is an example of what you can present in 5 slides, </w:t>
      </w:r>
    </w:p>
    <w:p w:rsidR="00C55747" w:rsidRDefault="00C55747" w:rsidP="00C55747">
      <w:pPr>
        <w:pStyle w:val="ListParagraph"/>
        <w:numPr>
          <w:ilvl w:val="0"/>
          <w:numId w:val="9"/>
        </w:numPr>
      </w:pPr>
      <w:r w:rsidRPr="00C55747">
        <w:rPr>
          <w:b/>
          <w:bCs/>
        </w:rPr>
        <w:t>Slide1:</w:t>
      </w:r>
      <w:r>
        <w:t xml:space="preserve"> Description of dataset you are using (head of dataset, Target variable, predictors)</w:t>
      </w:r>
      <w:r w:rsidR="00800C33">
        <w:t>.</w:t>
      </w:r>
    </w:p>
    <w:p w:rsidR="00C55747" w:rsidRDefault="00C55747" w:rsidP="00FE03D5">
      <w:pPr>
        <w:pStyle w:val="ListParagraph"/>
        <w:numPr>
          <w:ilvl w:val="0"/>
          <w:numId w:val="9"/>
        </w:numPr>
      </w:pPr>
      <w:r>
        <w:rPr>
          <w:b/>
          <w:bCs/>
        </w:rPr>
        <w:t>Slide2:</w:t>
      </w:r>
      <w:r>
        <w:t xml:space="preserve"> Data cleaning-Preperation that </w:t>
      </w:r>
      <w:r w:rsidR="00FE03D5">
        <w:t>are</w:t>
      </w:r>
      <w:r>
        <w:t xml:space="preserve"> required</w:t>
      </w:r>
      <w:r w:rsidR="00800C33">
        <w:t>.</w:t>
      </w:r>
      <w:r>
        <w:t xml:space="preserve"> </w:t>
      </w:r>
    </w:p>
    <w:p w:rsidR="00C55747" w:rsidRDefault="00C55747" w:rsidP="00FE03D5">
      <w:pPr>
        <w:pStyle w:val="ListParagraph"/>
        <w:numPr>
          <w:ilvl w:val="0"/>
          <w:numId w:val="9"/>
        </w:numPr>
      </w:pPr>
      <w:r>
        <w:rPr>
          <w:b/>
          <w:bCs/>
        </w:rPr>
        <w:t>Slide3:</w:t>
      </w:r>
      <w:r w:rsidR="00FE03D5">
        <w:rPr>
          <w:b/>
          <w:bCs/>
        </w:rPr>
        <w:t xml:space="preserve"> </w:t>
      </w:r>
      <w:r w:rsidR="00FE03D5" w:rsidRPr="00FE03D5">
        <w:t>Basic m</w:t>
      </w:r>
      <w:r w:rsidR="00FE03D5">
        <w:t>odel training and cross validation (without hyperparameter tuning in this step)</w:t>
      </w:r>
      <w:r w:rsidR="00800C33">
        <w:t>.</w:t>
      </w:r>
    </w:p>
    <w:p w:rsidR="00FE03D5" w:rsidRDefault="00FE03D5" w:rsidP="00800C33">
      <w:pPr>
        <w:pStyle w:val="ListParagraph"/>
        <w:numPr>
          <w:ilvl w:val="0"/>
          <w:numId w:val="9"/>
        </w:numPr>
      </w:pPr>
      <w:r>
        <w:rPr>
          <w:b/>
          <w:bCs/>
        </w:rPr>
        <w:t>Slide4:</w:t>
      </w:r>
      <w:r w:rsidR="00800C33">
        <w:t xml:space="preserve"> Plots of</w:t>
      </w:r>
      <w:r>
        <w:t xml:space="preserve"> learning curves and describ</w:t>
      </w:r>
      <w:r w:rsidR="00800C33">
        <w:t>tion of</w:t>
      </w:r>
      <w:r>
        <w:t xml:space="preserve"> the over/under fitting </w:t>
      </w:r>
    </w:p>
    <w:p w:rsidR="00FE03D5" w:rsidRDefault="00FE03D5" w:rsidP="00FE03D5">
      <w:pPr>
        <w:pStyle w:val="ListParagraph"/>
        <w:numPr>
          <w:ilvl w:val="0"/>
          <w:numId w:val="9"/>
        </w:numPr>
      </w:pPr>
      <w:r>
        <w:rPr>
          <w:b/>
          <w:bCs/>
        </w:rPr>
        <w:t>Slide5:</w:t>
      </w:r>
      <w:r>
        <w:t xml:space="preserve"> Hyperparameter tuning and improving basic model (with the insights from slide3 and 4)</w:t>
      </w:r>
      <w:r w:rsidR="00800C33">
        <w:t>.</w:t>
      </w:r>
      <w:r>
        <w:t xml:space="preserve"> </w:t>
      </w:r>
    </w:p>
    <w:p w:rsidR="00DF7D78" w:rsidRDefault="00DF7D78">
      <w:pPr>
        <w:pBdr>
          <w:top w:val="nil"/>
          <w:left w:val="nil"/>
          <w:bottom w:val="nil"/>
          <w:right w:val="nil"/>
          <w:between w:val="nil"/>
        </w:pBdr>
      </w:pPr>
    </w:p>
    <w:p w:rsidR="00243CAA" w:rsidRDefault="004E6BA2">
      <w:pPr>
        <w:pStyle w:val="Heading2"/>
      </w:pPr>
      <w:bookmarkStart w:id="3" w:name="_2et92p0" w:colFirst="0" w:colLast="0"/>
      <w:bookmarkEnd w:id="3"/>
      <w:r>
        <w:lastRenderedPageBreak/>
        <w:t>Submission</w:t>
      </w:r>
    </w:p>
    <w:p w:rsidR="00723C64" w:rsidRDefault="004E6BA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Please submit your </w:t>
      </w:r>
    </w:p>
    <w:p w:rsidR="00243CAA" w:rsidRDefault="004E6BA2" w:rsidP="00723C64">
      <w:pPr>
        <w:pStyle w:val="ListParagraph"/>
        <w:numPr>
          <w:ilvl w:val="0"/>
          <w:numId w:val="8"/>
        </w:numPr>
      </w:pPr>
      <w:r w:rsidRPr="00723C64">
        <w:t xml:space="preserve">.py or .ipynb files to avenue before </w:t>
      </w:r>
      <w:r w:rsidR="00723C64">
        <w:t>April 0</w:t>
      </w:r>
      <w:r w:rsidR="00723C64">
        <w:t>2</w:t>
      </w:r>
      <w:r w:rsidR="00723C64">
        <w:t>, 2019</w:t>
      </w:r>
      <w:r w:rsidR="00556ECC" w:rsidRPr="00723C64">
        <w:t xml:space="preserve"> </w:t>
      </w:r>
    </w:p>
    <w:p w:rsidR="00723C64" w:rsidRDefault="00723C64" w:rsidP="00800C33">
      <w:pPr>
        <w:pStyle w:val="ListParagraph"/>
        <w:numPr>
          <w:ilvl w:val="0"/>
          <w:numId w:val="8"/>
        </w:numPr>
      </w:pPr>
      <w:r>
        <w:t xml:space="preserve">Printed </w:t>
      </w:r>
      <w:r>
        <w:t>codes in class,</w:t>
      </w:r>
      <w:r w:rsidRPr="00723C64">
        <w:t xml:space="preserve"> </w:t>
      </w:r>
      <w:r>
        <w:t>April 03, 2019</w:t>
      </w:r>
      <w:r w:rsidRPr="00723C64">
        <w:t xml:space="preserve"> </w:t>
      </w:r>
    </w:p>
    <w:p w:rsidR="00800C33" w:rsidRPr="00800C33" w:rsidRDefault="00800C33" w:rsidP="00800C33">
      <w:pPr>
        <w:pStyle w:val="ListParagraph"/>
        <w:rPr>
          <w:u w:val="single"/>
        </w:rPr>
      </w:pPr>
      <w:r w:rsidRPr="00800C33">
        <w:rPr>
          <w:u w:val="single"/>
        </w:rPr>
        <w:t>Please note that similar to presentation files, printed codes should be limited to 5 pages as well.</w:t>
      </w:r>
    </w:p>
    <w:p w:rsidR="00723C64" w:rsidRPr="00723C64" w:rsidRDefault="00723C64" w:rsidP="00723C64">
      <w:pPr>
        <w:pStyle w:val="ListParagraph"/>
        <w:numPr>
          <w:ilvl w:val="0"/>
          <w:numId w:val="8"/>
        </w:numPr>
      </w:pPr>
      <w:r>
        <w:t>Presentation file to avenue before April 02, 2019</w:t>
      </w:r>
    </w:p>
    <w:p w:rsidR="00385B25" w:rsidRPr="00385B25" w:rsidRDefault="00385B2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CA"/>
        </w:rPr>
      </w:pPr>
      <w:bookmarkStart w:id="4" w:name="_GoBack"/>
      <w:bookmarkEnd w:id="4"/>
    </w:p>
    <w:sectPr w:rsidR="00385B25" w:rsidRPr="00385B25">
      <w:footerReference w:type="default" r:id="rId8"/>
      <w:pgSz w:w="12240" w:h="15840"/>
      <w:pgMar w:top="720" w:right="1260" w:bottom="720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32CF" w:rsidRDefault="005E32CF">
      <w:pPr>
        <w:spacing w:after="0" w:line="240" w:lineRule="auto"/>
      </w:pPr>
      <w:r>
        <w:separator/>
      </w:r>
    </w:p>
  </w:endnote>
  <w:endnote w:type="continuationSeparator" w:id="0">
    <w:p w:rsidR="005E32CF" w:rsidRDefault="005E3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CAA" w:rsidRDefault="00556ECC">
    <w:pPr>
      <w:pBdr>
        <w:top w:val="single" w:sz="4" w:space="4" w:color="4C4C4C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color w:val="4C4C4C"/>
        <w:sz w:val="22"/>
        <w:szCs w:val="22"/>
      </w:rPr>
    </w:pPr>
    <w:r>
      <w:rPr>
        <w:color w:val="4C4C4C"/>
        <w:sz w:val="22"/>
        <w:szCs w:val="22"/>
      </w:rPr>
      <w:t>Assignment Title</w:t>
    </w:r>
  </w:p>
  <w:p w:rsidR="00243CAA" w:rsidRDefault="00556ECC">
    <w:pPr>
      <w:pBdr>
        <w:top w:val="single" w:sz="4" w:space="4" w:color="4C4C4C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color w:val="4C4C4C"/>
        <w:sz w:val="22"/>
        <w:szCs w:val="22"/>
      </w:rPr>
    </w:pPr>
    <w:r>
      <w:rPr>
        <w:color w:val="4C4C4C"/>
        <w:sz w:val="22"/>
        <w:szCs w:val="22"/>
      </w:rPr>
      <w:t>Course Code: Name of Course</w:t>
    </w:r>
  </w:p>
  <w:p w:rsidR="00243CAA" w:rsidRDefault="00556EC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08"/>
      <w:rPr>
        <w:color w:val="4C4C4C"/>
        <w:sz w:val="22"/>
        <w:szCs w:val="22"/>
      </w:rPr>
    </w:pPr>
    <w:r>
      <w:rPr>
        <w:color w:val="4C4C4C"/>
        <w:sz w:val="22"/>
        <w:szCs w:val="22"/>
      </w:rPr>
      <w:t xml:space="preserve">© McMaster University Centre for Continuing Education </w:t>
    </w:r>
    <w:r>
      <w:rPr>
        <w:color w:val="4C4C4C"/>
        <w:sz w:val="22"/>
        <w:szCs w:val="22"/>
      </w:rPr>
      <w:fldChar w:fldCharType="begin"/>
    </w:r>
    <w:r>
      <w:rPr>
        <w:color w:val="4C4C4C"/>
        <w:sz w:val="22"/>
        <w:szCs w:val="22"/>
      </w:rPr>
      <w:instrText>PAGE</w:instrText>
    </w:r>
    <w:r>
      <w:rPr>
        <w:color w:val="4C4C4C"/>
        <w:sz w:val="22"/>
        <w:szCs w:val="22"/>
      </w:rPr>
      <w:fldChar w:fldCharType="separate"/>
    </w:r>
    <w:r w:rsidR="00800C33">
      <w:rPr>
        <w:noProof/>
        <w:color w:val="4C4C4C"/>
        <w:sz w:val="22"/>
        <w:szCs w:val="22"/>
      </w:rPr>
      <w:t>1</w:t>
    </w:r>
    <w:r>
      <w:rPr>
        <w:color w:val="4C4C4C"/>
        <w:sz w:val="22"/>
        <w:szCs w:val="22"/>
      </w:rPr>
      <w:fldChar w:fldCharType="end"/>
    </w:r>
    <w:r>
      <w:rPr>
        <w:color w:val="4C4C4C"/>
        <w:sz w:val="22"/>
        <w:szCs w:val="22"/>
      </w:rPr>
      <w:t xml:space="preserve"> of </w:t>
    </w:r>
    <w:r>
      <w:rPr>
        <w:color w:val="4C4C4C"/>
        <w:sz w:val="22"/>
        <w:szCs w:val="22"/>
      </w:rPr>
      <w:fldChar w:fldCharType="begin"/>
    </w:r>
    <w:r>
      <w:rPr>
        <w:color w:val="4C4C4C"/>
        <w:sz w:val="22"/>
        <w:szCs w:val="22"/>
      </w:rPr>
      <w:instrText>NUMPAGES</w:instrText>
    </w:r>
    <w:r>
      <w:rPr>
        <w:color w:val="4C4C4C"/>
        <w:sz w:val="22"/>
        <w:szCs w:val="22"/>
      </w:rPr>
      <w:fldChar w:fldCharType="separate"/>
    </w:r>
    <w:r w:rsidR="00800C33">
      <w:rPr>
        <w:noProof/>
        <w:color w:val="4C4C4C"/>
        <w:sz w:val="22"/>
        <w:szCs w:val="22"/>
      </w:rPr>
      <w:t>2</w:t>
    </w:r>
    <w:r>
      <w:rPr>
        <w:color w:val="4C4C4C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32CF" w:rsidRDefault="005E32CF">
      <w:pPr>
        <w:spacing w:after="0" w:line="240" w:lineRule="auto"/>
      </w:pPr>
      <w:r>
        <w:separator/>
      </w:r>
    </w:p>
  </w:footnote>
  <w:footnote w:type="continuationSeparator" w:id="0">
    <w:p w:rsidR="005E32CF" w:rsidRDefault="005E32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F84711"/>
    <w:multiLevelType w:val="hybridMultilevel"/>
    <w:tmpl w:val="50449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1C6F26"/>
    <w:multiLevelType w:val="hybridMultilevel"/>
    <w:tmpl w:val="86D65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A74AE6"/>
    <w:multiLevelType w:val="multilevel"/>
    <w:tmpl w:val="38A0D4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8DE6CBC"/>
    <w:multiLevelType w:val="multilevel"/>
    <w:tmpl w:val="8BB2A76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" w15:restartNumberingAfterBreak="0">
    <w:nsid w:val="52DD241D"/>
    <w:multiLevelType w:val="multilevel"/>
    <w:tmpl w:val="2988CE7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68F13E1B"/>
    <w:multiLevelType w:val="multilevel"/>
    <w:tmpl w:val="B62075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AC60923"/>
    <w:multiLevelType w:val="multilevel"/>
    <w:tmpl w:val="AD72A11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CE55CF6"/>
    <w:multiLevelType w:val="multilevel"/>
    <w:tmpl w:val="102A75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AD17F75"/>
    <w:multiLevelType w:val="hybridMultilevel"/>
    <w:tmpl w:val="06BA6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4"/>
  </w:num>
  <w:num w:numId="5">
    <w:abstractNumId w:val="6"/>
  </w:num>
  <w:num w:numId="6">
    <w:abstractNumId w:val="0"/>
  </w:num>
  <w:num w:numId="7">
    <w:abstractNumId w:val="2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LE0NDOyMDO3tDRT0lEKTi0uzszPAykwrAUAScUIhywAAAA="/>
  </w:docVars>
  <w:rsids>
    <w:rsidRoot w:val="00243CAA"/>
    <w:rsid w:val="00086E95"/>
    <w:rsid w:val="0010318C"/>
    <w:rsid w:val="00153525"/>
    <w:rsid w:val="00167BEF"/>
    <w:rsid w:val="001E05A7"/>
    <w:rsid w:val="00205F76"/>
    <w:rsid w:val="002245B0"/>
    <w:rsid w:val="00243CAA"/>
    <w:rsid w:val="002B0BFE"/>
    <w:rsid w:val="00315B0A"/>
    <w:rsid w:val="00385B25"/>
    <w:rsid w:val="00414C58"/>
    <w:rsid w:val="004E6BA2"/>
    <w:rsid w:val="00556ECC"/>
    <w:rsid w:val="005717D8"/>
    <w:rsid w:val="00580614"/>
    <w:rsid w:val="005E32CF"/>
    <w:rsid w:val="00723C64"/>
    <w:rsid w:val="00737371"/>
    <w:rsid w:val="00791AAB"/>
    <w:rsid w:val="007C7015"/>
    <w:rsid w:val="00800C33"/>
    <w:rsid w:val="00807EA5"/>
    <w:rsid w:val="00837C80"/>
    <w:rsid w:val="008E4476"/>
    <w:rsid w:val="00961900"/>
    <w:rsid w:val="009D4F79"/>
    <w:rsid w:val="009F7461"/>
    <w:rsid w:val="00AD5E88"/>
    <w:rsid w:val="00B02525"/>
    <w:rsid w:val="00B63D8C"/>
    <w:rsid w:val="00BA4A13"/>
    <w:rsid w:val="00BE3FD2"/>
    <w:rsid w:val="00C413E1"/>
    <w:rsid w:val="00C55747"/>
    <w:rsid w:val="00D639D9"/>
    <w:rsid w:val="00DC2197"/>
    <w:rsid w:val="00DF7D78"/>
    <w:rsid w:val="00E830E6"/>
    <w:rsid w:val="00EC435C"/>
    <w:rsid w:val="00FA41BF"/>
    <w:rsid w:val="00FA4A4D"/>
    <w:rsid w:val="00FD2AC9"/>
    <w:rsid w:val="00FE0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54C41"/>
  <w15:docId w15:val="{501E3895-7D9A-46C6-B2DB-B5FB3890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0"/>
      <w:jc w:val="center"/>
      <w:outlineLvl w:val="0"/>
    </w:pPr>
    <w:rPr>
      <w:b/>
      <w:color w:val="0B8068"/>
      <w:sz w:val="44"/>
      <w:szCs w:val="44"/>
    </w:rPr>
  </w:style>
  <w:style w:type="paragraph" w:styleId="Heading2">
    <w:name w:val="heading 2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1"/>
    </w:pPr>
    <w:rPr>
      <w:b/>
      <w:color w:val="0B8068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2"/>
    </w:pPr>
    <w:rPr>
      <w:b/>
      <w:color w:val="0B8068"/>
      <w:sz w:val="32"/>
      <w:szCs w:val="32"/>
    </w:rPr>
  </w:style>
  <w:style w:type="paragraph" w:styleId="Heading4">
    <w:name w:val="heading 4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3"/>
    </w:pPr>
    <w:rPr>
      <w:b/>
      <w:color w:val="0B8068"/>
      <w:sz w:val="30"/>
      <w:szCs w:val="30"/>
    </w:rPr>
  </w:style>
  <w:style w:type="paragraph" w:styleId="Heading5">
    <w:name w:val="heading 5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4"/>
    </w:pPr>
    <w:rPr>
      <w:b/>
      <w:color w:val="0779BE"/>
      <w:sz w:val="34"/>
      <w:szCs w:val="34"/>
    </w:rPr>
  </w:style>
  <w:style w:type="paragraph" w:styleId="Heading6">
    <w:name w:val="heading 6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5"/>
    </w:pPr>
    <w:rPr>
      <w:b/>
      <w:color w:val="0779BE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0" w:line="240" w:lineRule="auto"/>
    </w:pPr>
    <w:rPr>
      <w:rFonts w:ascii="Calibri" w:eastAsia="Calibri" w:hAnsi="Calibri" w:cs="Calibri"/>
      <w:b/>
      <w:color w:val="000000"/>
      <w:sz w:val="48"/>
      <w:szCs w:val="48"/>
    </w:rPr>
  </w:style>
  <w:style w:type="paragraph" w:styleId="Subtitle">
    <w:name w:val="Sub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Cambria" w:eastAsia="Cambria" w:hAnsi="Cambria" w:cs="Cambria"/>
      <w:i/>
      <w:color w:val="5A5A5A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5B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5B25"/>
    <w:rPr>
      <w:rFonts w:ascii="Courier New" w:eastAsia="Times New Roman" w:hAnsi="Courier New" w:cs="Courier New"/>
      <w:sz w:val="20"/>
      <w:szCs w:val="20"/>
      <w:lang w:val="en-CA"/>
    </w:rPr>
  </w:style>
  <w:style w:type="paragraph" w:customStyle="1" w:styleId="Normal1">
    <w:name w:val="Normal1"/>
    <w:rsid w:val="005717D8"/>
    <w:pPr>
      <w:pBdr>
        <w:top w:val="nil"/>
        <w:left w:val="nil"/>
        <w:bottom w:val="nil"/>
        <w:right w:val="nil"/>
        <w:between w:val="nil"/>
      </w:pBdr>
    </w:pPr>
    <w:rPr>
      <w:color w:val="000000"/>
    </w:rPr>
  </w:style>
  <w:style w:type="paragraph" w:styleId="NormalWeb">
    <w:name w:val="Normal (Web)"/>
    <w:basedOn w:val="Normal"/>
    <w:uiPriority w:val="99"/>
    <w:unhideWhenUsed/>
    <w:rsid w:val="005717D8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717D8"/>
    <w:pPr>
      <w:pBdr>
        <w:top w:val="nil"/>
        <w:left w:val="nil"/>
        <w:bottom w:val="nil"/>
        <w:right w:val="nil"/>
        <w:between w:val="nil"/>
      </w:pBdr>
      <w:ind w:left="720"/>
      <w:contextualSpacing/>
    </w:pPr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0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mcmaster.ca/academicintegrity/students/whati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McQuigge</dc:creator>
  <cp:lastModifiedBy>Mohammad Esmalifalak</cp:lastModifiedBy>
  <cp:revision>6</cp:revision>
  <dcterms:created xsi:type="dcterms:W3CDTF">2018-12-19T14:55:00Z</dcterms:created>
  <dcterms:modified xsi:type="dcterms:W3CDTF">2019-03-06T13:54:00Z</dcterms:modified>
</cp:coreProperties>
</file>